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B3E1C" w14:textId="77777777" w:rsidR="00654094" w:rsidRDefault="00654094" w:rsidP="00D52B91">
      <w:pPr>
        <w:ind w:right="180"/>
        <w:rPr>
          <w:rFonts w:asciiTheme="minorHAnsi" w:hAnsiTheme="minorHAnsi"/>
        </w:rPr>
      </w:pPr>
    </w:p>
    <w:p w14:paraId="1BF0C871" w14:textId="2B8B5A7D" w:rsidR="00A745AA" w:rsidRDefault="0011683B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ebruary </w:t>
      </w:r>
      <w:r w:rsidR="0000708D">
        <w:rPr>
          <w:rFonts w:asciiTheme="minorHAnsi" w:hAnsiTheme="minorHAnsi"/>
        </w:rPr>
        <w:t>10</w:t>
      </w:r>
      <w:r w:rsidR="009B66A6">
        <w:rPr>
          <w:rFonts w:asciiTheme="minorHAnsi" w:hAnsiTheme="minorHAnsi"/>
        </w:rPr>
        <w:t>, 2020</w:t>
      </w:r>
    </w:p>
    <w:p w14:paraId="7F46528A" w14:textId="77777777" w:rsidR="00C65F57" w:rsidRPr="00D472CC" w:rsidRDefault="00C65F57" w:rsidP="00D52B91">
      <w:pPr>
        <w:ind w:right="180"/>
        <w:rPr>
          <w:rFonts w:asciiTheme="minorHAnsi" w:hAnsiTheme="minorHAnsi"/>
        </w:rPr>
      </w:pPr>
    </w:p>
    <w:p w14:paraId="47D980E0" w14:textId="535250D8"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3C4CCB">
        <w:rPr>
          <w:rFonts w:asciiTheme="minorHAnsi" w:hAnsiTheme="minorHAnsi"/>
        </w:rPr>
        <w:t xml:space="preserve">Andrew Forbes; </w:t>
      </w:r>
      <w:r w:rsidR="00B220BB">
        <w:rPr>
          <w:rFonts w:asciiTheme="minorHAnsi" w:hAnsiTheme="minorHAnsi"/>
        </w:rPr>
        <w:t xml:space="preserve">Eric Gidal; </w:t>
      </w:r>
      <w:r w:rsidR="0035325E" w:rsidRPr="00D472CC">
        <w:rPr>
          <w:rFonts w:asciiTheme="minorHAnsi" w:hAnsiTheme="minorHAnsi"/>
        </w:rPr>
        <w:t xml:space="preserve">Anita Jung; </w:t>
      </w:r>
      <w:r w:rsidR="009B66A6">
        <w:rPr>
          <w:rFonts w:asciiTheme="minorHAnsi" w:hAnsiTheme="minorHAnsi"/>
        </w:rPr>
        <w:t xml:space="preserve">Collin Kepner; </w:t>
      </w:r>
      <w:r w:rsidR="008258CF" w:rsidRPr="00D472CC">
        <w:rPr>
          <w:rFonts w:asciiTheme="minorHAnsi" w:hAnsiTheme="minorHAnsi"/>
        </w:rPr>
        <w:t xml:space="preserve">Rebekah Kowal; </w:t>
      </w:r>
      <w:r w:rsidR="001A4DF9">
        <w:rPr>
          <w:rFonts w:asciiTheme="minorHAnsi" w:hAnsiTheme="minorHAnsi"/>
        </w:rPr>
        <w:t>Brian</w:t>
      </w:r>
      <w:r w:rsidR="00B220BB">
        <w:rPr>
          <w:rFonts w:asciiTheme="minorHAnsi" w:hAnsiTheme="minorHAnsi"/>
        </w:rPr>
        <w:t xml:space="preserve"> Lai;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B220BB">
        <w:rPr>
          <w:rFonts w:asciiTheme="minorHAnsi" w:hAnsiTheme="minorHAnsi"/>
        </w:rPr>
        <w:t xml:space="preserve">Jennifer Rogers; </w:t>
      </w:r>
      <w:r w:rsidR="009B66A6">
        <w:rPr>
          <w:rFonts w:asciiTheme="minorHAnsi" w:hAnsiTheme="minorHAnsi"/>
        </w:rPr>
        <w:t xml:space="preserve">David Ryfe; </w:t>
      </w:r>
      <w:r w:rsidR="00952B95" w:rsidRPr="00280F62">
        <w:rPr>
          <w:rFonts w:asciiTheme="minorHAnsi" w:hAnsiTheme="minorHAnsi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14:paraId="7E31FE3E" w14:textId="77777777" w:rsidR="00574567" w:rsidRPr="00D472CC" w:rsidRDefault="00574567" w:rsidP="00D75EAC">
      <w:pPr>
        <w:ind w:right="180"/>
        <w:rPr>
          <w:rFonts w:asciiTheme="minorHAnsi" w:hAnsiTheme="minorHAnsi"/>
        </w:rPr>
      </w:pPr>
    </w:p>
    <w:p w14:paraId="5EF38DCD" w14:textId="77777777"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14:paraId="4093E649" w14:textId="77777777" w:rsidR="00814C95" w:rsidRPr="00D472CC" w:rsidRDefault="00814C95" w:rsidP="00814C95">
      <w:pPr>
        <w:ind w:right="180"/>
        <w:rPr>
          <w:rFonts w:asciiTheme="minorHAnsi" w:hAnsiTheme="minorHAnsi"/>
        </w:rPr>
      </w:pPr>
    </w:p>
    <w:p w14:paraId="04F65F2E" w14:textId="77777777" w:rsidR="009E3C5E" w:rsidRPr="00D472CC" w:rsidRDefault="009E3C5E" w:rsidP="00814C95">
      <w:pPr>
        <w:ind w:right="180"/>
        <w:rPr>
          <w:rFonts w:asciiTheme="minorHAnsi" w:hAnsiTheme="minorHAnsi"/>
        </w:rPr>
      </w:pPr>
    </w:p>
    <w:p w14:paraId="7AAE2752" w14:textId="77777777"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14:paraId="06277D2A" w14:textId="77777777" w:rsidR="00814C95" w:rsidRPr="0099225B" w:rsidRDefault="00814C95" w:rsidP="0099225B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14:paraId="3EF54BEE" w14:textId="2273537B" w:rsidR="009B66A6" w:rsidRDefault="0011683B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February </w:t>
      </w:r>
      <w:r w:rsidR="0000708D">
        <w:rPr>
          <w:rFonts w:asciiTheme="minorHAnsi" w:hAnsiTheme="minorHAnsi"/>
          <w:iCs/>
        </w:rPr>
        <w:t>13</w:t>
      </w:r>
      <w:r w:rsidR="009B66A6">
        <w:rPr>
          <w:rFonts w:asciiTheme="minorHAnsi" w:hAnsiTheme="minorHAnsi"/>
          <w:iCs/>
        </w:rPr>
        <w:t>, 2020</w:t>
      </w:r>
    </w:p>
    <w:p w14:paraId="7FAC0462" w14:textId="57F3CC66" w:rsidR="00BC2C44" w:rsidRPr="00D472CC" w:rsidRDefault="00E538A2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14:paraId="05311AAB" w14:textId="77777777"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14:paraId="47D8B75C" w14:textId="77777777"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14:paraId="685EC462" w14:textId="77777777" w:rsidR="0000708D" w:rsidRPr="00A53C93" w:rsidRDefault="0011683B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A53C93">
        <w:rPr>
          <w:rFonts w:asciiTheme="minorHAnsi" w:hAnsiTheme="minorHAnsi" w:cstheme="minorHAnsi"/>
          <w:bCs/>
        </w:rPr>
        <w:t>Minutes from</w:t>
      </w:r>
      <w:r w:rsidR="0000708D" w:rsidRPr="00A53C93">
        <w:rPr>
          <w:rFonts w:asciiTheme="minorHAnsi" w:hAnsiTheme="minorHAnsi" w:cstheme="minorHAnsi"/>
          <w:bCs/>
        </w:rPr>
        <w:t xml:space="preserve"> February 6.</w:t>
      </w:r>
    </w:p>
    <w:p w14:paraId="5081E18A" w14:textId="3FA422A5" w:rsidR="00D210D8" w:rsidRPr="00A53C93" w:rsidRDefault="0000708D" w:rsidP="00D210D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A53C93">
        <w:rPr>
          <w:rFonts w:asciiTheme="minorHAnsi" w:hAnsiTheme="minorHAnsi" w:cstheme="minorHAnsi"/>
          <w:bCs/>
        </w:rPr>
        <w:t>General Education</w:t>
      </w:r>
      <w:r w:rsidR="00D210D8" w:rsidRPr="00A53C93">
        <w:rPr>
          <w:rFonts w:asciiTheme="minorHAnsi" w:hAnsiTheme="minorHAnsi" w:cstheme="minorHAnsi"/>
          <w:bCs/>
        </w:rPr>
        <w:t xml:space="preserve"> (GE)</w:t>
      </w:r>
      <w:r w:rsidRPr="00A53C93">
        <w:rPr>
          <w:rFonts w:asciiTheme="minorHAnsi" w:hAnsiTheme="minorHAnsi" w:cstheme="minorHAnsi"/>
          <w:bCs/>
        </w:rPr>
        <w:t xml:space="preserve"> proposal</w:t>
      </w:r>
      <w:r w:rsidR="00D210D8" w:rsidRPr="00A53C93">
        <w:rPr>
          <w:rFonts w:asciiTheme="minorHAnsi" w:hAnsiTheme="minorHAnsi" w:cstheme="minorHAnsi"/>
          <w:bCs/>
        </w:rPr>
        <w:t xml:space="preserve"> and related updates from the GE Curriculum Committee (GECC)</w:t>
      </w:r>
      <w:r w:rsidRPr="00A53C93">
        <w:rPr>
          <w:rFonts w:asciiTheme="minorHAnsi" w:hAnsiTheme="minorHAnsi" w:cstheme="minorHAnsi"/>
          <w:bCs/>
        </w:rPr>
        <w:t>:</w:t>
      </w:r>
      <w:r w:rsidR="008E1A5B">
        <w:rPr>
          <w:rFonts w:asciiTheme="minorHAnsi" w:hAnsiTheme="minorHAnsi" w:cstheme="minorHAnsi"/>
          <w:bCs/>
        </w:rPr>
        <w:t xml:space="preserve"> Brian La</w:t>
      </w:r>
      <w:r w:rsidR="006C0928">
        <w:rPr>
          <w:rFonts w:asciiTheme="minorHAnsi" w:hAnsiTheme="minorHAnsi" w:cstheme="minorHAnsi"/>
          <w:bCs/>
        </w:rPr>
        <w:t>i</w:t>
      </w:r>
      <w:bookmarkStart w:id="0" w:name="_GoBack"/>
      <w:bookmarkEnd w:id="0"/>
      <w:r w:rsidR="008E1A5B">
        <w:rPr>
          <w:rFonts w:asciiTheme="minorHAnsi" w:hAnsiTheme="minorHAnsi" w:cstheme="minorHAnsi"/>
          <w:bCs/>
        </w:rPr>
        <w:t>, UEPCC liaison to GECC.</w:t>
      </w:r>
    </w:p>
    <w:p w14:paraId="544B8E94" w14:textId="4BC07D25" w:rsidR="0000708D" w:rsidRPr="00A53C93" w:rsidRDefault="0000708D" w:rsidP="00D210D8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Cs/>
        </w:rPr>
      </w:pPr>
      <w:r w:rsidRPr="00A53C93">
        <w:rPr>
          <w:rFonts w:asciiTheme="minorHAnsi" w:hAnsiTheme="minorHAnsi" w:cstheme="minorHAnsi"/>
          <w:color w:val="333333"/>
        </w:rPr>
        <w:t>ITAL:</w:t>
      </w:r>
      <w:r w:rsidR="00D210D8" w:rsidRPr="00A53C93">
        <w:rPr>
          <w:rFonts w:asciiTheme="minorHAnsi" w:hAnsiTheme="minorHAnsi" w:cstheme="minorHAnsi"/>
          <w:color w:val="333333"/>
        </w:rPr>
        <w:t xml:space="preserve"> </w:t>
      </w:r>
      <w:r w:rsidRPr="00A53C93">
        <w:rPr>
          <w:rFonts w:asciiTheme="minorHAnsi" w:hAnsiTheme="minorHAnsi" w:cstheme="minorHAnsi"/>
          <w:color w:val="333333"/>
        </w:rPr>
        <w:t>2880</w:t>
      </w:r>
      <w:r w:rsidR="00D210D8" w:rsidRPr="00A53C93">
        <w:rPr>
          <w:rFonts w:asciiTheme="minorHAnsi" w:hAnsiTheme="minorHAnsi" w:cstheme="minorHAnsi"/>
          <w:color w:val="333333"/>
        </w:rPr>
        <w:t xml:space="preserve"> Italian Food Culture (3 s.h.) in the GE area of Values and Culture (VC)</w:t>
      </w:r>
      <w:r w:rsidR="00A53C93">
        <w:rPr>
          <w:rFonts w:asciiTheme="minorHAnsi" w:hAnsiTheme="minorHAnsi" w:cstheme="minorHAnsi"/>
          <w:color w:val="333333"/>
        </w:rPr>
        <w:t>.</w:t>
      </w:r>
    </w:p>
    <w:p w14:paraId="5C74A04B" w14:textId="0AF2098D" w:rsidR="0011683B" w:rsidRPr="00A53C93" w:rsidRDefault="00F25B7A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earning How to Learn: Discussion with Shaun Vecera, Professor, Psychological and Br</w:t>
      </w:r>
      <w:r w:rsidR="00BE20EB">
        <w:rPr>
          <w:rFonts w:asciiTheme="minorHAnsi" w:hAnsiTheme="minorHAnsi" w:cstheme="minorHAnsi"/>
          <w:bCs/>
        </w:rPr>
        <w:t>ai</w:t>
      </w:r>
      <w:r>
        <w:rPr>
          <w:rFonts w:asciiTheme="minorHAnsi" w:hAnsiTheme="minorHAnsi" w:cstheme="minorHAnsi"/>
          <w:bCs/>
        </w:rPr>
        <w:t>n Sciences</w:t>
      </w:r>
      <w:r w:rsidR="000D1DA5">
        <w:rPr>
          <w:rFonts w:asciiTheme="minorHAnsi" w:hAnsiTheme="minorHAnsi" w:cstheme="minorHAnsi"/>
          <w:bCs/>
        </w:rPr>
        <w:t xml:space="preserve">, </w:t>
      </w:r>
      <w:r>
        <w:rPr>
          <w:rFonts w:asciiTheme="minorHAnsi" w:hAnsiTheme="minorHAnsi" w:cstheme="minorHAnsi"/>
          <w:bCs/>
        </w:rPr>
        <w:t>on student success strategies related to learning.</w:t>
      </w:r>
    </w:p>
    <w:p w14:paraId="59C4A864" w14:textId="3749CAFE" w:rsidR="00F6380D" w:rsidRPr="00A53C93" w:rsidRDefault="00F6380D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A53C93">
        <w:rPr>
          <w:rFonts w:asciiTheme="minorHAnsi" w:hAnsiTheme="minorHAnsi" w:cstheme="minorHAnsi"/>
          <w:bCs/>
        </w:rPr>
        <w:t>Adjournment of the meeting</w:t>
      </w:r>
      <w:r w:rsidR="00405A02" w:rsidRPr="00A53C93">
        <w:rPr>
          <w:rFonts w:asciiTheme="minorHAnsi" w:hAnsiTheme="minorHAnsi" w:cstheme="minorHAnsi"/>
          <w:bCs/>
        </w:rPr>
        <w:t>.</w:t>
      </w:r>
    </w:p>
    <w:p w14:paraId="56165532" w14:textId="77777777" w:rsidR="009B66A6" w:rsidRPr="00A53C93" w:rsidRDefault="009B66A6" w:rsidP="00F72F35">
      <w:pPr>
        <w:pStyle w:val="ListParagraph"/>
        <w:rPr>
          <w:rFonts w:asciiTheme="minorHAnsi" w:hAnsiTheme="minorHAnsi" w:cstheme="minorHAnsi"/>
          <w:bCs/>
        </w:rPr>
      </w:pPr>
    </w:p>
    <w:p w14:paraId="7D3F976C" w14:textId="77777777" w:rsidR="009870A2" w:rsidRPr="00A53C93" w:rsidRDefault="009870A2" w:rsidP="008813E6">
      <w:pPr>
        <w:rPr>
          <w:rFonts w:asciiTheme="minorHAnsi" w:hAnsiTheme="minorHAnsi" w:cstheme="minorHAnsi"/>
        </w:rPr>
      </w:pPr>
    </w:p>
    <w:sectPr w:rsidR="009870A2" w:rsidRPr="00A53C93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4D2A1" w14:textId="77777777" w:rsidR="00217453" w:rsidRDefault="00217453">
      <w:r>
        <w:separator/>
      </w:r>
    </w:p>
  </w:endnote>
  <w:endnote w:type="continuationSeparator" w:id="0">
    <w:p w14:paraId="07BA48AE" w14:textId="77777777" w:rsidR="00217453" w:rsidRDefault="00217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56B7E" w14:textId="77777777"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056C0" w14:textId="77777777"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106D8" w14:textId="77777777" w:rsidR="00217453" w:rsidRDefault="00217453">
      <w:r>
        <w:separator/>
      </w:r>
    </w:p>
  </w:footnote>
  <w:footnote w:type="continuationSeparator" w:id="0">
    <w:p w14:paraId="285973EF" w14:textId="77777777" w:rsidR="00217453" w:rsidRDefault="002174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3FEF5" w14:textId="117B4ED2" w:rsidR="0042719C" w:rsidRDefault="00654094" w:rsidP="008C4440">
    <w:pPr>
      <w:pStyle w:val="Header"/>
      <w:ind w:right="-418"/>
    </w:pPr>
    <w:r w:rsidRPr="00654094">
      <w:rPr>
        <w:noProof/>
      </w:rPr>
      <w:drawing>
        <wp:anchor distT="0" distB="0" distL="114300" distR="114300" simplePos="0" relativeHeight="251659264" behindDoc="0" locked="0" layoutInCell="1" allowOverlap="1" wp14:anchorId="428B8FDA" wp14:editId="03BF6DD2">
          <wp:simplePos x="0" y="0"/>
          <wp:positionH relativeFrom="column">
            <wp:posOffset>-234950</wp:posOffset>
          </wp:positionH>
          <wp:positionV relativeFrom="paragraph">
            <wp:posOffset>-97790</wp:posOffset>
          </wp:positionV>
          <wp:extent cx="6407150" cy="1270635"/>
          <wp:effectExtent l="0" t="0" r="0" b="571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35584 ELH CLAS Office of the Dean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5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0" cy="127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2F6F"/>
    <w:multiLevelType w:val="hybridMultilevel"/>
    <w:tmpl w:val="80B2C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93775"/>
    <w:multiLevelType w:val="hybridMultilevel"/>
    <w:tmpl w:val="FA264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66C06"/>
    <w:multiLevelType w:val="hybridMultilevel"/>
    <w:tmpl w:val="E800E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54F5A56"/>
    <w:multiLevelType w:val="hybridMultilevel"/>
    <w:tmpl w:val="9FFE4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783544E"/>
    <w:multiLevelType w:val="hybridMultilevel"/>
    <w:tmpl w:val="04AA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036B4B"/>
    <w:multiLevelType w:val="hybridMultilevel"/>
    <w:tmpl w:val="D7521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04450"/>
    <w:multiLevelType w:val="hybridMultilevel"/>
    <w:tmpl w:val="FDCAF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083775B"/>
    <w:multiLevelType w:val="hybridMultilevel"/>
    <w:tmpl w:val="70D88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30F38A1"/>
    <w:multiLevelType w:val="hybridMultilevel"/>
    <w:tmpl w:val="696849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67F68BC"/>
    <w:multiLevelType w:val="hybridMultilevel"/>
    <w:tmpl w:val="8CD07C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4C32E28"/>
    <w:multiLevelType w:val="hybridMultilevel"/>
    <w:tmpl w:val="E0A605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B0A7B15"/>
    <w:multiLevelType w:val="hybridMultilevel"/>
    <w:tmpl w:val="36C0C6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B05897"/>
    <w:multiLevelType w:val="hybridMultilevel"/>
    <w:tmpl w:val="5D34097C"/>
    <w:lvl w:ilvl="0" w:tplc="FB4E689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668F1"/>
    <w:multiLevelType w:val="hybridMultilevel"/>
    <w:tmpl w:val="44A85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9"/>
  </w:num>
  <w:num w:numId="5">
    <w:abstractNumId w:val="10"/>
  </w:num>
  <w:num w:numId="6">
    <w:abstractNumId w:val="11"/>
  </w:num>
  <w:num w:numId="7">
    <w:abstractNumId w:val="13"/>
  </w:num>
  <w:num w:numId="8">
    <w:abstractNumId w:val="4"/>
  </w:num>
  <w:num w:numId="9">
    <w:abstractNumId w:val="12"/>
  </w:num>
  <w:num w:numId="10">
    <w:abstractNumId w:val="7"/>
  </w:num>
  <w:num w:numId="11">
    <w:abstractNumId w:val="5"/>
  </w:num>
  <w:num w:numId="12">
    <w:abstractNumId w:val="14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0708D"/>
    <w:rsid w:val="00010374"/>
    <w:rsid w:val="00011617"/>
    <w:rsid w:val="0001652E"/>
    <w:rsid w:val="0001676C"/>
    <w:rsid w:val="000171C4"/>
    <w:rsid w:val="000233EB"/>
    <w:rsid w:val="00026BDE"/>
    <w:rsid w:val="00026E87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0A93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1DA5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83B"/>
    <w:rsid w:val="00116CD5"/>
    <w:rsid w:val="00122060"/>
    <w:rsid w:val="00125C55"/>
    <w:rsid w:val="001264FC"/>
    <w:rsid w:val="00127B27"/>
    <w:rsid w:val="00130818"/>
    <w:rsid w:val="00135B9A"/>
    <w:rsid w:val="00135BC2"/>
    <w:rsid w:val="0013618D"/>
    <w:rsid w:val="0013700B"/>
    <w:rsid w:val="00137884"/>
    <w:rsid w:val="00140F5A"/>
    <w:rsid w:val="00142561"/>
    <w:rsid w:val="00142BF8"/>
    <w:rsid w:val="00143C0D"/>
    <w:rsid w:val="00144485"/>
    <w:rsid w:val="001449F3"/>
    <w:rsid w:val="00157D13"/>
    <w:rsid w:val="00165F5B"/>
    <w:rsid w:val="00166A7A"/>
    <w:rsid w:val="0016777C"/>
    <w:rsid w:val="00173B44"/>
    <w:rsid w:val="00173D46"/>
    <w:rsid w:val="0017496F"/>
    <w:rsid w:val="00185A96"/>
    <w:rsid w:val="001911AC"/>
    <w:rsid w:val="00192ADE"/>
    <w:rsid w:val="00195814"/>
    <w:rsid w:val="001A4038"/>
    <w:rsid w:val="001A4DF9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3169"/>
    <w:rsid w:val="001D3D2F"/>
    <w:rsid w:val="001D65DF"/>
    <w:rsid w:val="001D7019"/>
    <w:rsid w:val="001F06CF"/>
    <w:rsid w:val="001F5ACB"/>
    <w:rsid w:val="001F6C21"/>
    <w:rsid w:val="002018B9"/>
    <w:rsid w:val="00201E00"/>
    <w:rsid w:val="00206AC2"/>
    <w:rsid w:val="002108F0"/>
    <w:rsid w:val="00215B9E"/>
    <w:rsid w:val="00217453"/>
    <w:rsid w:val="00220A31"/>
    <w:rsid w:val="0022395D"/>
    <w:rsid w:val="00225936"/>
    <w:rsid w:val="00227DB8"/>
    <w:rsid w:val="00235ADC"/>
    <w:rsid w:val="00236EA5"/>
    <w:rsid w:val="0023743E"/>
    <w:rsid w:val="00240CA2"/>
    <w:rsid w:val="0024323F"/>
    <w:rsid w:val="00243BEE"/>
    <w:rsid w:val="00254618"/>
    <w:rsid w:val="00254D17"/>
    <w:rsid w:val="0025617D"/>
    <w:rsid w:val="002723FE"/>
    <w:rsid w:val="00272705"/>
    <w:rsid w:val="00280F62"/>
    <w:rsid w:val="002826D3"/>
    <w:rsid w:val="00282726"/>
    <w:rsid w:val="002856AD"/>
    <w:rsid w:val="002870B1"/>
    <w:rsid w:val="002872FB"/>
    <w:rsid w:val="00292C92"/>
    <w:rsid w:val="00292D10"/>
    <w:rsid w:val="002A08EC"/>
    <w:rsid w:val="002B6B40"/>
    <w:rsid w:val="002C12B9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02076"/>
    <w:rsid w:val="0030243C"/>
    <w:rsid w:val="0031040C"/>
    <w:rsid w:val="003112DE"/>
    <w:rsid w:val="003207F7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1E6B"/>
    <w:rsid w:val="0034386F"/>
    <w:rsid w:val="003441A5"/>
    <w:rsid w:val="003448D2"/>
    <w:rsid w:val="00345E80"/>
    <w:rsid w:val="00350F75"/>
    <w:rsid w:val="00352B14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0AC8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3D46"/>
    <w:rsid w:val="003A554B"/>
    <w:rsid w:val="003A61E9"/>
    <w:rsid w:val="003A6DE3"/>
    <w:rsid w:val="003B2EA6"/>
    <w:rsid w:val="003B3268"/>
    <w:rsid w:val="003B3C2F"/>
    <w:rsid w:val="003B5EAF"/>
    <w:rsid w:val="003B6782"/>
    <w:rsid w:val="003B7735"/>
    <w:rsid w:val="003C41BD"/>
    <w:rsid w:val="003C4CCB"/>
    <w:rsid w:val="003C7BF1"/>
    <w:rsid w:val="003D6847"/>
    <w:rsid w:val="003E099B"/>
    <w:rsid w:val="003E21F1"/>
    <w:rsid w:val="003E75D6"/>
    <w:rsid w:val="003F5E13"/>
    <w:rsid w:val="003F6823"/>
    <w:rsid w:val="003F7E25"/>
    <w:rsid w:val="003F7EED"/>
    <w:rsid w:val="00403404"/>
    <w:rsid w:val="00405A02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057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6C58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B57FD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26102"/>
    <w:rsid w:val="00532163"/>
    <w:rsid w:val="00533FD7"/>
    <w:rsid w:val="00533FE2"/>
    <w:rsid w:val="00540004"/>
    <w:rsid w:val="00540620"/>
    <w:rsid w:val="005431D7"/>
    <w:rsid w:val="00543B16"/>
    <w:rsid w:val="0054484E"/>
    <w:rsid w:val="00547552"/>
    <w:rsid w:val="00555086"/>
    <w:rsid w:val="005621CE"/>
    <w:rsid w:val="005625B5"/>
    <w:rsid w:val="00565890"/>
    <w:rsid w:val="00567764"/>
    <w:rsid w:val="00570260"/>
    <w:rsid w:val="005730A4"/>
    <w:rsid w:val="00573D05"/>
    <w:rsid w:val="00574567"/>
    <w:rsid w:val="00576218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094"/>
    <w:rsid w:val="00654B00"/>
    <w:rsid w:val="00657619"/>
    <w:rsid w:val="00657FC8"/>
    <w:rsid w:val="00667140"/>
    <w:rsid w:val="00667F76"/>
    <w:rsid w:val="00670757"/>
    <w:rsid w:val="006729E0"/>
    <w:rsid w:val="00672F10"/>
    <w:rsid w:val="00674648"/>
    <w:rsid w:val="00683FE5"/>
    <w:rsid w:val="00685FCD"/>
    <w:rsid w:val="00686872"/>
    <w:rsid w:val="00686DD3"/>
    <w:rsid w:val="00690157"/>
    <w:rsid w:val="00690FE8"/>
    <w:rsid w:val="006922A1"/>
    <w:rsid w:val="006935D2"/>
    <w:rsid w:val="006952A4"/>
    <w:rsid w:val="006A16B3"/>
    <w:rsid w:val="006A690A"/>
    <w:rsid w:val="006B41B8"/>
    <w:rsid w:val="006B461A"/>
    <w:rsid w:val="006C0928"/>
    <w:rsid w:val="006C1268"/>
    <w:rsid w:val="006C2DF0"/>
    <w:rsid w:val="006C33C8"/>
    <w:rsid w:val="006C4F8D"/>
    <w:rsid w:val="006C6F4B"/>
    <w:rsid w:val="006C73EF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1621"/>
    <w:rsid w:val="00732DEE"/>
    <w:rsid w:val="00734D37"/>
    <w:rsid w:val="00735736"/>
    <w:rsid w:val="007420E2"/>
    <w:rsid w:val="007425EF"/>
    <w:rsid w:val="0074554E"/>
    <w:rsid w:val="007467BA"/>
    <w:rsid w:val="00751C7D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95557"/>
    <w:rsid w:val="007A3F8E"/>
    <w:rsid w:val="007A60A6"/>
    <w:rsid w:val="007A60F8"/>
    <w:rsid w:val="007A6F3A"/>
    <w:rsid w:val="007B2459"/>
    <w:rsid w:val="007B7847"/>
    <w:rsid w:val="007B7C0B"/>
    <w:rsid w:val="007C0CDE"/>
    <w:rsid w:val="007C3BF9"/>
    <w:rsid w:val="007C77EA"/>
    <w:rsid w:val="007C792C"/>
    <w:rsid w:val="007C7A88"/>
    <w:rsid w:val="007D127D"/>
    <w:rsid w:val="007D1B62"/>
    <w:rsid w:val="007D33EA"/>
    <w:rsid w:val="007D356F"/>
    <w:rsid w:val="007D44E4"/>
    <w:rsid w:val="007D45CE"/>
    <w:rsid w:val="007D737E"/>
    <w:rsid w:val="007E00D9"/>
    <w:rsid w:val="007E1715"/>
    <w:rsid w:val="007E2673"/>
    <w:rsid w:val="007E3485"/>
    <w:rsid w:val="007E671A"/>
    <w:rsid w:val="007F258B"/>
    <w:rsid w:val="007F534B"/>
    <w:rsid w:val="007F5C32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D86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4FBA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268F"/>
    <w:rsid w:val="008C3450"/>
    <w:rsid w:val="008C4440"/>
    <w:rsid w:val="008D2907"/>
    <w:rsid w:val="008D6CB4"/>
    <w:rsid w:val="008D791B"/>
    <w:rsid w:val="008E1386"/>
    <w:rsid w:val="008E1A5B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799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57AB"/>
    <w:rsid w:val="0093677B"/>
    <w:rsid w:val="00945397"/>
    <w:rsid w:val="0094616E"/>
    <w:rsid w:val="00952B95"/>
    <w:rsid w:val="00953FEC"/>
    <w:rsid w:val="009542F3"/>
    <w:rsid w:val="00956AEB"/>
    <w:rsid w:val="00961605"/>
    <w:rsid w:val="00964A48"/>
    <w:rsid w:val="00964DBC"/>
    <w:rsid w:val="0096515F"/>
    <w:rsid w:val="00973ABB"/>
    <w:rsid w:val="00974E5A"/>
    <w:rsid w:val="00980EF9"/>
    <w:rsid w:val="00982232"/>
    <w:rsid w:val="009870A2"/>
    <w:rsid w:val="0099225B"/>
    <w:rsid w:val="00993CB1"/>
    <w:rsid w:val="00993FD2"/>
    <w:rsid w:val="009A1CA4"/>
    <w:rsid w:val="009A2570"/>
    <w:rsid w:val="009A7717"/>
    <w:rsid w:val="009B0664"/>
    <w:rsid w:val="009B2816"/>
    <w:rsid w:val="009B38B1"/>
    <w:rsid w:val="009B51FC"/>
    <w:rsid w:val="009B5DE2"/>
    <w:rsid w:val="009B66A6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0A1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58A2"/>
    <w:rsid w:val="00A46CA4"/>
    <w:rsid w:val="00A47E43"/>
    <w:rsid w:val="00A52FAE"/>
    <w:rsid w:val="00A53C93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45AA"/>
    <w:rsid w:val="00A751E5"/>
    <w:rsid w:val="00A8076C"/>
    <w:rsid w:val="00A8267F"/>
    <w:rsid w:val="00A82D51"/>
    <w:rsid w:val="00A82FB3"/>
    <w:rsid w:val="00A83192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D7EDE"/>
    <w:rsid w:val="00AE2CB7"/>
    <w:rsid w:val="00AE3E6F"/>
    <w:rsid w:val="00AE452E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5C89"/>
    <w:rsid w:val="00B07ADE"/>
    <w:rsid w:val="00B1103F"/>
    <w:rsid w:val="00B11C6F"/>
    <w:rsid w:val="00B1484F"/>
    <w:rsid w:val="00B15725"/>
    <w:rsid w:val="00B203F7"/>
    <w:rsid w:val="00B21601"/>
    <w:rsid w:val="00B220BB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0202"/>
    <w:rsid w:val="00B727E0"/>
    <w:rsid w:val="00B74E2F"/>
    <w:rsid w:val="00B752A1"/>
    <w:rsid w:val="00B77D82"/>
    <w:rsid w:val="00B81F5D"/>
    <w:rsid w:val="00B853E0"/>
    <w:rsid w:val="00B861AB"/>
    <w:rsid w:val="00B87049"/>
    <w:rsid w:val="00B87F7A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20EB"/>
    <w:rsid w:val="00BE2C03"/>
    <w:rsid w:val="00BE326D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576B0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2BD4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34B0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10D8"/>
    <w:rsid w:val="00D24F88"/>
    <w:rsid w:val="00D30444"/>
    <w:rsid w:val="00D312D9"/>
    <w:rsid w:val="00D31D04"/>
    <w:rsid w:val="00D3383C"/>
    <w:rsid w:val="00D34ACD"/>
    <w:rsid w:val="00D35C27"/>
    <w:rsid w:val="00D40F8D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1C20"/>
    <w:rsid w:val="00D62A6D"/>
    <w:rsid w:val="00D65CA0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B75DF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0530B"/>
    <w:rsid w:val="00E05F63"/>
    <w:rsid w:val="00E05FA3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38A2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0BBC"/>
    <w:rsid w:val="00E83221"/>
    <w:rsid w:val="00E86460"/>
    <w:rsid w:val="00E919C8"/>
    <w:rsid w:val="00E95370"/>
    <w:rsid w:val="00E96260"/>
    <w:rsid w:val="00EA5172"/>
    <w:rsid w:val="00EB0FD7"/>
    <w:rsid w:val="00EB11DC"/>
    <w:rsid w:val="00EB325D"/>
    <w:rsid w:val="00EB4FBB"/>
    <w:rsid w:val="00EB78FC"/>
    <w:rsid w:val="00EC0CEA"/>
    <w:rsid w:val="00EC2436"/>
    <w:rsid w:val="00EC2793"/>
    <w:rsid w:val="00EC4DC7"/>
    <w:rsid w:val="00ED0D01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B7A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0CA5"/>
    <w:rsid w:val="00F6380D"/>
    <w:rsid w:val="00F63D8A"/>
    <w:rsid w:val="00F72CB9"/>
    <w:rsid w:val="00F72F35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114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2634FBAD"/>
  <w15:docId w15:val="{77D0B322-4818-4F13-9B5D-2B594AC21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B1B9D-BD3E-4D32-B5C4-44D8B5311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subject/>
  <dc:creator>PC User</dc:creator>
  <cp:keywords/>
  <cp:lastModifiedBy>Hall, Kathryn C (College of Liberal Arts and Sciences)</cp:lastModifiedBy>
  <cp:revision>2</cp:revision>
  <cp:lastPrinted>2020-02-03T20:45:00Z</cp:lastPrinted>
  <dcterms:created xsi:type="dcterms:W3CDTF">2020-02-16T17:03:00Z</dcterms:created>
  <dcterms:modified xsi:type="dcterms:W3CDTF">2020-02-16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